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ริก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เสียงดนตรี สวัสดีค่ะตรวจสอบสภาพอากาศกลับเอง 3 กุมภาพันธ์นี้ลมหนาวกำลัง ค่าแรงจากจีนระลอกใหม่จะไปลงมาปกคลุมบริเวณ ประเทศไทยตอนบนนะคะ หนาวมาพร้อมกับตะวันออกและลมตะวันตกเฉียงใต้ พัดนำความชื้น ไปตลาดภาคกลางตอนล่างกรุงเทพฯ มณฑล ภาคตะวันออก กำลังจะมีพายุฝนฟ้าคะนองลมกระโชกแรง ผมจะลดลง อุณหภูมิลดลงมากที่สุดนะครับประมาณ 35 องศาเซลเซียส อื่นหรือภูมิลดลง 1 3 องศา ก็ต้องดูแลรักษาสภาพอากาศที่เปลี่ยนแปลงด้วยนะคะ นอกจากนี้ยังมีคำเตือนให้ระวังเรื่องของฝนฟ้าคะนองลมกระโชกแรง หลีกเลี่ยงการอยู่ในที่โล่งแจ้งหรือว่าใกล้ต้นไม้ใหญ่แล้วป้ายโฆษณาที่ไม่แข็งแรงนะคะ ทางภาคใต้ค่ะเรื่องของมรสุมตะวันออกเฉียงเหนือที่พัดปกคลุมนะก็จะมีกำลังแรงขึ้น อาการจะมีฝนเพิ่มขึ้นและมีฝนตกหนัก สามารถ ตอนบนของภาค ขนมปลาไทยตอนล่างมีกำลังแรงขึ้นนะคะ ประมาณ Amaze ดาวเรือง ให้เดินเรือด้วยความระมัดระวัง เรือเล็ก ออกจากฝั่ง ถึงวันที่ 13 กุมภาพันธ์ ตรวจสอบสภาพอากาศแบบปลายภาคกลางภาคเหนืออากาศเย็นถึงหนาว กับมีหมอกในตอนเช้าอุณหภูมิจะลดลงประมาณ 13 องศาเซลเซียส อุณหภูมิต่ำสุด 14 องศา Super Cub 8 องศา อุณหภูมิต่ำสุด 22 องศาอากาศเย็นถึงหนาวกับมีหมอกในตอนเช้าพรุ่งนี้อุณหภูมิจะลดลงได้ประมาณ 3-5 องศานะคะ 15 องศา สูงสุด 38 องศา กลับหน้าตามีหมอกในตอนเช้าอุณหภูมิลดลงเล็กน้อย อุณหภูมิต่ำสุดจะอยู่ที่ประมาณ 22 องศาเซลเซียส ตะวันออก 13 องศาเซลเซียสจากนี้จะมีฝนฟ้าคะนองเกิดขึ้นได้ ที่ชลบุรีระยองจันทบุรีและตราด ภาคใต้มีฝนฟ้าคะนองร้อยละ 10 ของพื้นที่ค่ะ สมัครที่นครศรีธรรมราชปัตตานีนราธิวาสพังงา Phuket kamala กำลังแรงขึ้น อ่าวไทยตอนล่างขึ้น 12-13 เมตรบริเวณที่มีฝนฟ้าคะนอง ส่งได้มากกว่า 3 เมตร อ่าวไทยตอนบนคลื่นสูง 2 เมตร บริเวณที่มีฝน กระเป๋าเหม็นเน่าแล้วมั้งเอารายเดือนด้วยความระมัดระวังและหลีกเลี่ยงกันเร็วๆบริเวณนี้ รักน้อง เอาไว้ด้วยนะคะ สุดท้ายที่กรุงเทพฯมหานครและปริมณฑลมีบ่ ตอนเช้า องศาเซลเซียสอุณหภูมิต่ำสุด 25 องศาค่ะ สภาพอากาศในบ้านเราไปดูสภาพอากาศโง่กันบ้างละกัน อาการนาม อุณหภูมิโลกจากสูงกว่าปีที่แล้ว ไปติดตามรายละเอียดกับคุณสุนิดาเลยค่ะ สงกรานต์ในปี 2561 นั้นเป็นปีที่โลกของเรา ร้อนที่สุดในประวัติศาสตร์ วันนี้ถ้าตกใจมากกว่านั้นคือมีการคาดการณ์ว่าปีนี้ 2561 อุณหภูมินอกของเราอาจจะสูง สถิติเดิม ติดตามการเปลี่ยนแปลงสภาพอากาศ kabocha ปี 2556 ที่ผ่านมา อุณหภูมิของโลกสูงที่สุดเท่าที่เคยมีการบันทึกมาเลยครับ ถ้าเทียบกับ ปิดข้อมูลสภาพอากาศอย่างแรงต่างๆ วงปีของต้นไม้ แล้วพ่อกับแม่ฉันต้องแต่งความเป็นของงวดที่แล้วเป็นปีที่ร้อนที่สุด ในรอบ 10 ปี ตั้งแต่เดือนมิถุนายนที่ผ่านมาเป็นตำนานที่หลอนที่สุด เทียบกับปี ช่วงเดียวกัน อำเภอ ไอ้เพื่อน ความรุนแรงไฟป่าน้ำท่วมและพายุที่รุนแรงขึ้น รู้จักกราฟคุณภูมิท่าเรือให้พื้นผิวโลกพบว่า ปี 2566 อุณหภูมิเฉลี่ยโลก อายุก่อน วัดบุปผารามประมาณ 1 องศาเซลเซียส มิติเดิมในปี 2506 59 อุณหภูมิเฉลี่ย ปี 2559 ได้เป็นปีที่ร้อนที่สุด ถึง 17 องศาเซลเซียส นึกว่าทำลายสถิติ สีเดียวค่ะ บริการด้านสภาพอากาศของสหราชอาณาจักรด้านการว่าในปีนี้ อุณหภูมิเฉลี่ยพื้นผิวโลก จะเพิ่มขึ้น ประมาณ 1 1.58 องศาเซลเซียส จะอยู่ที่ประมาณ 1 จุด 4 องค์ homunculus เพื่อจะทำลายสถิติในปีที่แล้วอีกก็เป็นได้ค่ะ มันก็เป็นผลจากเรื่องของ conair ด้วยนะครับ ของเรา เอื้อยก็หลีกเลี่ยงสภาพอากาศที่ร้อนรุนแรง มันจะเป็นไปได้ยากนะคะ คาดการณ์และทำงานสภาพอากาศครับ จะเป็นไปได้ยากเช่นกันค่ะ ที่เม็กซิโกขายมีรายงานพบว่าประชากรผีเสื้อจักรพรรดิ อพยพหนีหนาวมาจากแคนาดาและสหรัฐ อายุ อยู่ในประเทศเม็กซิโกนั้นลดลงกว่าปีก่อน 60% ประชากรคอมพิวเตอร์จากภาคเหนือ ชลบุรีหนาวปีนี้ลดลง 59.3 ขับรถกลับแล้ว จำนวนประชากรที่ลดลงมาจากอุณหภูมิที่สูงขึ้น และความแห้งแล้งในพื้นที่เพาะพันธุ์พนักงานและศาล ออกมาให้พืช พรีเมียร์ลีก วาบหวิวหวิว รถไม้ร่ม นิดนึงลดลง อาศัยอยู่ในเขตร้อนและชอบวางอยู่บนเมาส์ เห็นการใช้สารเคมีกำจัดวัชพืชและยาฆ่าแมลง ระหว่างอพยพด้วย ทำให้แหล่งเพาะพันธุ์เพราะพวกมันนั้นลดน้อยลง ส่งผลต่อสุขภาพของพวกมันด้วย ประชากรของผีเสื้อจาก ลดลงอย่างมากนะคะ ขณะนี้กลายเป็นสัตว์ใกล้สูญพันธุ์แล้ว วันนี้หมดเวลาแล้วนะคะ EMS ติดตามเราได้หลายช่องทาง Facebook Instagram Line นี่ละคนที่จองไว้ก่อน สวัสดีค่ะ 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ริก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4-02T08:04:29Z</dcterms:created>
  <dcterms:modified xsi:type="dcterms:W3CDTF">2025-04-02T0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13.00 น.</vt:lpwstr>
  </property>
  <property fmtid="{D5CDD505-2E9C-101B-9397-08002B2CF9AE}" pid="3" name="subtitle">
    <vt:lpwstr/>
  </property>
</Properties>
</file>